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030BCDD5" w:rsidR="00501BEB" w:rsidRDefault="00084E6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4C90D988" wp14:editId="248E6934">
                <wp:simplePos x="0" y="0"/>
                <wp:positionH relativeFrom="column">
                  <wp:posOffset>4495800</wp:posOffset>
                </wp:positionH>
                <wp:positionV relativeFrom="paragraph">
                  <wp:posOffset>49053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490CD3" w14:textId="77777777" w:rsidR="007B126B" w:rsidRPr="00084E60" w:rsidRDefault="007B126B" w:rsidP="007B126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</w:pPr>
                            <w:r w:rsidRPr="00084E60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90D988" id="Rectangle 1054525248" o:spid="_x0000_s1026" style="position:absolute;margin-left:354pt;margin-top:386.2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" filled="f" stroked="f">
                <v:textbox inset="2.53958mm,1.2694mm,2.53958mm,1.2694mm">
                  <w:txbxContent>
                    <w:p w14:paraId="0B490CD3" w14:textId="77777777" w:rsidR="007B126B" w:rsidRPr="00084E60" w:rsidRDefault="007B126B" w:rsidP="007B126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</w:pPr>
                      <w:r w:rsidRPr="00084E60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 w:rsidR="0029492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01A0280C" wp14:editId="2C7BC385">
                <wp:simplePos x="0" y="0"/>
                <wp:positionH relativeFrom="column">
                  <wp:posOffset>4286250</wp:posOffset>
                </wp:positionH>
                <wp:positionV relativeFrom="paragraph">
                  <wp:posOffset>1552575</wp:posOffset>
                </wp:positionV>
                <wp:extent cx="3248025" cy="771525"/>
                <wp:effectExtent l="0" t="0" r="0" b="9525"/>
                <wp:wrapNone/>
                <wp:docPr id="1504544201" name="Rectangle 1504544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01081CC" w14:textId="77777777" w:rsidR="00294928" w:rsidRPr="00084E60" w:rsidRDefault="00294928" w:rsidP="00294928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B050"/>
                                <w:sz w:val="84"/>
                                <w:szCs w:val="84"/>
                              </w:rPr>
                            </w:pPr>
                            <w:r w:rsidRPr="00084E60">
                              <w:rPr>
                                <w:rFonts w:ascii="Hero Junior Super" w:eastAsia="Hero Junior Super" w:hAnsi="Hero Junior Super" w:cs="Hero Junior Super"/>
                                <w:color w:val="00B05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A0280C" id="Rectangle 1504544201" o:spid="_x0000_s1027" style="position:absolute;margin-left:337.5pt;margin-top:122.2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tRvz2t4AAAAMAQAADwAAAAAAAAAAAAAAAAALBAAAZHJzL2Rvd25y&#10;ZXYueG1sUEsFBgAAAAAEAAQA8wAAABYFAAAAAA==&#10;" filled="f" stroked="f">
                <v:textbox inset="2.53958mm,1.2694mm,2.53958mm,1.2694mm">
                  <w:txbxContent>
                    <w:p w14:paraId="301081CC" w14:textId="77777777" w:rsidR="00294928" w:rsidRPr="00084E60" w:rsidRDefault="00294928" w:rsidP="00294928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B050"/>
                          <w:sz w:val="84"/>
                          <w:szCs w:val="84"/>
                        </w:rPr>
                      </w:pPr>
                      <w:r w:rsidRPr="00084E60">
                        <w:rPr>
                          <w:rFonts w:ascii="Hero Junior Super" w:eastAsia="Hero Junior Super" w:hAnsi="Hero Junior Super" w:cs="Hero Junior Super"/>
                          <w:color w:val="00B05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4BF832" w14:textId="77777777" w:rsidR="00046EED" w:rsidRDefault="00046EED" w:rsidP="00B6374C">
      <w:pPr>
        <w:spacing w:after="0" w:line="240" w:lineRule="auto"/>
      </w:pPr>
      <w:r>
        <w:separator/>
      </w:r>
    </w:p>
  </w:endnote>
  <w:endnote w:type="continuationSeparator" w:id="0">
    <w:p w14:paraId="230D9EBA" w14:textId="77777777" w:rsidR="00046EED" w:rsidRDefault="00046EED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266E42BF-53B5-400D-BA5A-C79171D65EB0}"/>
    <w:embedItalic r:id="rId2" w:fontKey="{0725C8E3-3493-4467-AFE6-4BEF86EB3381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95588496-99E2-4CE2-BCC7-F4EAD1E999D5}"/>
    <w:embedItalic r:id="rId4" w:fontKey="{C22DA069-14B6-4964-B52F-DB45FDC11E11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F7E9E070-B90C-4C5F-9456-4EA475207105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87CA90" w14:textId="77777777" w:rsidR="00046EED" w:rsidRDefault="00046EED" w:rsidP="00B6374C">
      <w:pPr>
        <w:spacing w:after="0" w:line="240" w:lineRule="auto"/>
      </w:pPr>
      <w:r>
        <w:separator/>
      </w:r>
    </w:p>
  </w:footnote>
  <w:footnote w:type="continuationSeparator" w:id="0">
    <w:p w14:paraId="1FFBC19A" w14:textId="77777777" w:rsidR="00046EED" w:rsidRDefault="00046EED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DC9BE04" w:rsidR="00B6374C" w:rsidRDefault="00000000">
    <w:pPr>
      <w:pStyle w:val="Header"/>
    </w:pPr>
    <w:r>
      <w:rPr>
        <w:noProof/>
      </w:rPr>
      <w:pict w14:anchorId="0F8B6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2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438544EC" w:rsidR="00B6374C" w:rsidRDefault="00084E60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D64987E" wp14:editId="4A7967BC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205768451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6FCC6DA3" w:rsidR="00B6374C" w:rsidRDefault="00000000">
    <w:pPr>
      <w:pStyle w:val="Header"/>
    </w:pPr>
    <w:r>
      <w:rPr>
        <w:noProof/>
      </w:rPr>
      <w:pict w14:anchorId="10970C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1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46EED"/>
    <w:rsid w:val="00066FF0"/>
    <w:rsid w:val="00084E60"/>
    <w:rsid w:val="000E76B9"/>
    <w:rsid w:val="002606A9"/>
    <w:rsid w:val="00294928"/>
    <w:rsid w:val="00344B93"/>
    <w:rsid w:val="004307AB"/>
    <w:rsid w:val="00501BEB"/>
    <w:rsid w:val="005B778A"/>
    <w:rsid w:val="006B1151"/>
    <w:rsid w:val="007B126B"/>
    <w:rsid w:val="008A154F"/>
    <w:rsid w:val="00A24B03"/>
    <w:rsid w:val="00A316F0"/>
    <w:rsid w:val="00A73554"/>
    <w:rsid w:val="00A87FD7"/>
    <w:rsid w:val="00B03B70"/>
    <w:rsid w:val="00B6374C"/>
    <w:rsid w:val="00C10F76"/>
    <w:rsid w:val="00C65AED"/>
    <w:rsid w:val="00D32BCC"/>
    <w:rsid w:val="00D4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9</cp:revision>
  <dcterms:created xsi:type="dcterms:W3CDTF">2022-12-16T20:39:00Z</dcterms:created>
  <dcterms:modified xsi:type="dcterms:W3CDTF">2025-11-24T12:03:00Z</dcterms:modified>
</cp:coreProperties>
</file>